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9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77"/>
        <w:gridCol w:w="3687"/>
        <w:gridCol w:w="401"/>
        <w:gridCol w:w="388"/>
        <w:gridCol w:w="388"/>
        <w:gridCol w:w="386"/>
        <w:gridCol w:w="373"/>
        <w:gridCol w:w="359"/>
      </w:tblGrid>
      <w:tr w:rsidR="001471ED" w:rsidRPr="00FE1061" w:rsidTr="003E5B22">
        <w:tc>
          <w:tcPr>
            <w:tcW w:w="5000" w:type="pct"/>
            <w:gridSpan w:val="8"/>
          </w:tcPr>
          <w:p w:rsidR="001471ED" w:rsidRPr="00FE1061" w:rsidRDefault="001471ED" w:rsidP="00851C00">
            <w:pPr>
              <w:jc w:val="center"/>
            </w:pPr>
            <w:r w:rsidRPr="00FE1061">
              <w:rPr>
                <w:b/>
                <w:sz w:val="22"/>
                <w:szCs w:val="22"/>
              </w:rPr>
              <w:t xml:space="preserve">POSUDEK </w:t>
            </w:r>
            <w:r w:rsidR="00851C00">
              <w:rPr>
                <w:b/>
                <w:sz w:val="22"/>
                <w:szCs w:val="22"/>
              </w:rPr>
              <w:t>OPONENTA</w:t>
            </w:r>
            <w:r w:rsidRPr="00FE1061">
              <w:rPr>
                <w:b/>
                <w:sz w:val="22"/>
                <w:szCs w:val="22"/>
              </w:rPr>
              <w:t xml:space="preserve"> BAKALÁŘSKÉ PRÁCE</w:t>
            </w:r>
          </w:p>
        </w:tc>
      </w:tr>
      <w:tr w:rsidR="001471ED" w:rsidRPr="00FE1061" w:rsidTr="0083093F">
        <w:tc>
          <w:tcPr>
            <w:tcW w:w="1838" w:type="pct"/>
          </w:tcPr>
          <w:p w:rsidR="001471ED" w:rsidRPr="00FE1061" w:rsidRDefault="001471ED" w:rsidP="00261F9D">
            <w:r w:rsidRPr="00FE1061">
              <w:rPr>
                <w:sz w:val="22"/>
                <w:szCs w:val="22"/>
              </w:rPr>
              <w:t>Jméno a příjmení studenta/Autor</w:t>
            </w:r>
          </w:p>
        </w:tc>
        <w:tc>
          <w:tcPr>
            <w:tcW w:w="3162" w:type="pct"/>
            <w:gridSpan w:val="7"/>
          </w:tcPr>
          <w:p w:rsidR="001471ED" w:rsidRPr="00FE1061" w:rsidRDefault="00D33BCE" w:rsidP="00261F9D">
            <w:r>
              <w:t xml:space="preserve">Martina </w:t>
            </w:r>
            <w:proofErr w:type="spellStart"/>
            <w:r>
              <w:t>Durďáková</w:t>
            </w:r>
            <w:proofErr w:type="spellEnd"/>
            <w:r w:rsidR="00801323">
              <w:t xml:space="preserve"> </w:t>
            </w:r>
          </w:p>
        </w:tc>
      </w:tr>
      <w:tr w:rsidR="001471ED" w:rsidRPr="00FE1061" w:rsidTr="0083093F">
        <w:tc>
          <w:tcPr>
            <w:tcW w:w="1838" w:type="pct"/>
          </w:tcPr>
          <w:p w:rsidR="001471ED" w:rsidRPr="00FE1061" w:rsidRDefault="001471ED" w:rsidP="00261F9D">
            <w:r w:rsidRPr="00FE1061">
              <w:rPr>
                <w:sz w:val="22"/>
                <w:szCs w:val="22"/>
              </w:rPr>
              <w:t>Název práce</w:t>
            </w:r>
          </w:p>
        </w:tc>
        <w:tc>
          <w:tcPr>
            <w:tcW w:w="3162" w:type="pct"/>
            <w:gridSpan w:val="7"/>
          </w:tcPr>
          <w:p w:rsidR="001471ED" w:rsidRPr="00FE1061" w:rsidRDefault="00801323" w:rsidP="00261F9D">
            <w:r>
              <w:t>Diagnostika klimatu na vybrané střední škole</w:t>
            </w:r>
          </w:p>
        </w:tc>
      </w:tr>
      <w:tr w:rsidR="001471ED" w:rsidRPr="00FE1061" w:rsidTr="0083093F">
        <w:tc>
          <w:tcPr>
            <w:tcW w:w="1838" w:type="pct"/>
          </w:tcPr>
          <w:p w:rsidR="001471ED" w:rsidRPr="00FE1061" w:rsidRDefault="001471ED" w:rsidP="003E5B22">
            <w:r w:rsidRPr="00FE1061">
              <w:rPr>
                <w:sz w:val="22"/>
                <w:szCs w:val="22"/>
              </w:rPr>
              <w:t xml:space="preserve">Jméno a příjmení </w:t>
            </w:r>
            <w:r w:rsidR="003E5B22">
              <w:rPr>
                <w:sz w:val="22"/>
                <w:szCs w:val="22"/>
              </w:rPr>
              <w:t>oponenta</w:t>
            </w:r>
            <w:r w:rsidRPr="00FE1061">
              <w:rPr>
                <w:sz w:val="22"/>
                <w:szCs w:val="22"/>
              </w:rPr>
              <w:t xml:space="preserve"> práce</w:t>
            </w:r>
          </w:p>
        </w:tc>
        <w:tc>
          <w:tcPr>
            <w:tcW w:w="3162" w:type="pct"/>
            <w:gridSpan w:val="7"/>
          </w:tcPr>
          <w:p w:rsidR="001471ED" w:rsidRPr="00FE1061" w:rsidRDefault="00801323" w:rsidP="00D33BCE">
            <w:r>
              <w:t xml:space="preserve">Barbora Petrů Puhrová </w:t>
            </w:r>
          </w:p>
        </w:tc>
      </w:tr>
      <w:tr w:rsidR="001471ED" w:rsidRPr="00FE1061" w:rsidTr="0083093F">
        <w:tc>
          <w:tcPr>
            <w:tcW w:w="1838" w:type="pct"/>
          </w:tcPr>
          <w:p w:rsidR="001471ED" w:rsidRPr="00FE1061" w:rsidRDefault="001471ED" w:rsidP="00261F9D">
            <w:r w:rsidRPr="00FE1061">
              <w:rPr>
                <w:sz w:val="22"/>
                <w:szCs w:val="22"/>
              </w:rPr>
              <w:t>Studijní obor</w:t>
            </w:r>
          </w:p>
        </w:tc>
        <w:tc>
          <w:tcPr>
            <w:tcW w:w="3162" w:type="pct"/>
            <w:gridSpan w:val="7"/>
          </w:tcPr>
          <w:p w:rsidR="001471ED" w:rsidRPr="00FE1061" w:rsidRDefault="00801323" w:rsidP="00261F9D">
            <w:r>
              <w:t>Učitelství odborných předmětů</w:t>
            </w:r>
          </w:p>
        </w:tc>
      </w:tr>
      <w:tr w:rsidR="001471ED" w:rsidRPr="00FE1061" w:rsidTr="0083093F">
        <w:tc>
          <w:tcPr>
            <w:tcW w:w="1838" w:type="pct"/>
          </w:tcPr>
          <w:p w:rsidR="001471ED" w:rsidRPr="00FE1061" w:rsidRDefault="001471ED" w:rsidP="00261F9D">
            <w:r w:rsidRPr="00FE1061">
              <w:rPr>
                <w:sz w:val="22"/>
                <w:szCs w:val="22"/>
              </w:rPr>
              <w:t>Forma studia</w:t>
            </w:r>
          </w:p>
        </w:tc>
        <w:tc>
          <w:tcPr>
            <w:tcW w:w="3162" w:type="pct"/>
            <w:gridSpan w:val="7"/>
          </w:tcPr>
          <w:p w:rsidR="001471ED" w:rsidRPr="00FE1061" w:rsidRDefault="00801323" w:rsidP="00261F9D">
            <w:r>
              <w:t>kombinovaná</w:t>
            </w:r>
          </w:p>
        </w:tc>
      </w:tr>
      <w:tr w:rsidR="001471ED" w:rsidRPr="00FE1061" w:rsidTr="0083093F">
        <w:tc>
          <w:tcPr>
            <w:tcW w:w="1838" w:type="pct"/>
            <w:vAlign w:val="center"/>
          </w:tcPr>
          <w:p w:rsidR="001471ED" w:rsidRPr="00FE1061" w:rsidRDefault="001471ED" w:rsidP="00261F9D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Kritéria hodnocení práce</w:t>
            </w:r>
          </w:p>
        </w:tc>
        <w:tc>
          <w:tcPr>
            <w:tcW w:w="3162" w:type="pct"/>
            <w:gridSpan w:val="7"/>
          </w:tcPr>
          <w:p w:rsidR="001471ED" w:rsidRPr="00FE1061" w:rsidRDefault="001471ED" w:rsidP="00261F9D">
            <w:pPr>
              <w:jc w:val="right"/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Stupeň hodnocení</w:t>
            </w:r>
          </w:p>
          <w:p w:rsidR="001471ED" w:rsidRPr="00FE1061" w:rsidRDefault="001471ED" w:rsidP="00261F9D">
            <w:pPr>
              <w:jc w:val="right"/>
            </w:pPr>
            <w:r w:rsidRPr="00FE1061">
              <w:rPr>
                <w:b/>
                <w:sz w:val="22"/>
                <w:szCs w:val="22"/>
              </w:rPr>
              <w:t>dle stupnice ECTS</w:t>
            </w:r>
          </w:p>
        </w:tc>
      </w:tr>
      <w:tr w:rsidR="001471ED" w:rsidRPr="00FE1061" w:rsidTr="003E5B22">
        <w:tc>
          <w:tcPr>
            <w:tcW w:w="5000" w:type="pct"/>
            <w:gridSpan w:val="8"/>
            <w:shd w:val="clear" w:color="auto" w:fill="A6A6A6"/>
          </w:tcPr>
          <w:p w:rsidR="001471ED" w:rsidRPr="00FE1061" w:rsidRDefault="001471ED" w:rsidP="00261F9D">
            <w:pPr>
              <w:jc w:val="center"/>
              <w:rPr>
                <w:color w:val="FFFFFF"/>
              </w:rPr>
            </w:pPr>
            <w:r w:rsidRPr="00FE1061">
              <w:rPr>
                <w:b/>
                <w:color w:val="FFFFFF"/>
                <w:sz w:val="22"/>
                <w:szCs w:val="22"/>
              </w:rPr>
              <w:t>Formální stránka práce</w:t>
            </w:r>
          </w:p>
        </w:tc>
      </w:tr>
      <w:tr w:rsidR="001471ED" w:rsidRPr="00FE1061" w:rsidTr="0083093F">
        <w:tc>
          <w:tcPr>
            <w:tcW w:w="3787" w:type="pct"/>
            <w:gridSpan w:val="2"/>
          </w:tcPr>
          <w:p w:rsidR="001471ED" w:rsidRPr="00FE1061" w:rsidRDefault="001471ED" w:rsidP="00261F9D">
            <w:r w:rsidRPr="00FE1061">
              <w:rPr>
                <w:sz w:val="22"/>
                <w:szCs w:val="22"/>
              </w:rPr>
              <w:t>Přehlednost a členění práce</w:t>
            </w:r>
          </w:p>
        </w:tc>
        <w:tc>
          <w:tcPr>
            <w:tcW w:w="212" w:type="pct"/>
            <w:vAlign w:val="center"/>
          </w:tcPr>
          <w:p w:rsidR="001471ED" w:rsidRPr="0046273A" w:rsidRDefault="001471ED" w:rsidP="00261F9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1471ED" w:rsidRPr="0046273A" w:rsidRDefault="00775254" w:rsidP="00261F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vAlign w:val="center"/>
          </w:tcPr>
          <w:p w:rsidR="001471ED" w:rsidRPr="0046273A" w:rsidRDefault="001471ED" w:rsidP="00261F9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1471ED" w:rsidRPr="0046273A" w:rsidRDefault="001471ED" w:rsidP="00261F9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1471ED" w:rsidRPr="0046273A" w:rsidRDefault="001471ED" w:rsidP="00261F9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1471ED" w:rsidRPr="0046273A" w:rsidRDefault="001471ED" w:rsidP="00261F9D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Úroveň jazykového zpracování (odborná, gramatická i stylistická úroveň textu)</w:t>
            </w:r>
          </w:p>
        </w:tc>
        <w:tc>
          <w:tcPr>
            <w:tcW w:w="212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86035D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Dodržení formálních náležitostí (rozsah práce, dodržení citační normy, estetická úprava, kvalita abstraktu, práce s grafickým, tabulkovým či jiným materiálem)</w:t>
            </w:r>
          </w:p>
        </w:tc>
        <w:tc>
          <w:tcPr>
            <w:tcW w:w="212" w:type="pct"/>
            <w:vAlign w:val="center"/>
          </w:tcPr>
          <w:p w:rsidR="002E40F3" w:rsidRPr="0046273A" w:rsidRDefault="00775254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3E5B22">
        <w:tc>
          <w:tcPr>
            <w:tcW w:w="5000" w:type="pct"/>
            <w:gridSpan w:val="8"/>
            <w:shd w:val="clear" w:color="auto" w:fill="A6A6A6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  <w:r w:rsidRPr="0046273A">
              <w:rPr>
                <w:b/>
                <w:color w:val="FFFFFF"/>
                <w:sz w:val="22"/>
                <w:szCs w:val="22"/>
              </w:rPr>
              <w:t>Teoretická část práce</w:t>
            </w: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Formulace cílů práce </w:t>
            </w:r>
          </w:p>
        </w:tc>
        <w:tc>
          <w:tcPr>
            <w:tcW w:w="212" w:type="pct"/>
            <w:vAlign w:val="center"/>
          </w:tcPr>
          <w:p w:rsidR="002E40F3" w:rsidRPr="0046273A" w:rsidRDefault="007E045D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Analýza a syntéza problému </w:t>
            </w:r>
          </w:p>
        </w:tc>
        <w:tc>
          <w:tcPr>
            <w:tcW w:w="212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7E045D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Práce s odbornou literaturou (rozsah a aktuálnost použité literatury, hloubka zpracování použité literatury)</w:t>
            </w:r>
          </w:p>
        </w:tc>
        <w:tc>
          <w:tcPr>
            <w:tcW w:w="212" w:type="pct"/>
            <w:vAlign w:val="center"/>
          </w:tcPr>
          <w:p w:rsidR="002E40F3" w:rsidRPr="0046273A" w:rsidRDefault="00D33BCE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3E5B2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6A6A6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  <w:r w:rsidRPr="0046273A">
              <w:rPr>
                <w:b/>
                <w:color w:val="FFFFFF"/>
                <w:sz w:val="22"/>
                <w:szCs w:val="22"/>
              </w:rPr>
              <w:t>Praktická část práce</w:t>
            </w:r>
          </w:p>
        </w:tc>
      </w:tr>
      <w:tr w:rsidR="002E40F3" w:rsidRPr="00FE1061" w:rsidTr="003E5B22">
        <w:trPr>
          <w:trHeight w:val="266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2E40F3" w:rsidRPr="0046273A" w:rsidRDefault="002E40F3" w:rsidP="002E40F3">
            <w:pPr>
              <w:rPr>
                <w:b/>
                <w:sz w:val="22"/>
                <w:szCs w:val="22"/>
              </w:rPr>
            </w:pPr>
            <w:r w:rsidRPr="0046273A">
              <w:rPr>
                <w:b/>
                <w:sz w:val="22"/>
                <w:szCs w:val="22"/>
              </w:rPr>
              <w:t>Bakalářská práce teoreticko-výzkumného charakteru</w:t>
            </w:r>
          </w:p>
        </w:tc>
      </w:tr>
      <w:tr w:rsidR="002E40F3" w:rsidRPr="00FE1061" w:rsidTr="0083093F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Věcná správnost výzkumných cílů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F52E8B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Adekvátnost výzkumných metod vzhledem k výzkumným otázkám</w:t>
            </w:r>
          </w:p>
          <w:p w:rsidR="002E40F3" w:rsidRPr="00FE1061" w:rsidRDefault="002E40F3" w:rsidP="002E40F3">
            <w:r w:rsidRPr="00FE1061">
              <w:rPr>
                <w:sz w:val="22"/>
                <w:szCs w:val="22"/>
              </w:rPr>
              <w:t>(druh výzkumu, výzkumné strategie, výzkumný soubor, použité metody a techniky zpracování)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7E045D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 xml:space="preserve">Bohatost získaných dat, adekvátnost zpracování dat, analýza dat a interpretace dat 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194133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Splnění výzkumných cílů a formulace závěrů práce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F52E8B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tcBorders>
              <w:top w:val="single" w:sz="4" w:space="0" w:color="auto"/>
              <w:bottom w:val="single" w:sz="4" w:space="0" w:color="auto"/>
            </w:tcBorders>
            <w:shd w:val="clear" w:color="auto" w:fill="B8CCE4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3E5B22">
        <w:tc>
          <w:tcPr>
            <w:tcW w:w="5000" w:type="pct"/>
            <w:gridSpan w:val="8"/>
            <w:shd w:val="clear" w:color="auto" w:fill="A6A6A6"/>
          </w:tcPr>
          <w:p w:rsidR="002E40F3" w:rsidRPr="0046273A" w:rsidRDefault="002E40F3" w:rsidP="002E40F3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46273A">
              <w:rPr>
                <w:b/>
                <w:color w:val="FFFFFF"/>
                <w:sz w:val="22"/>
                <w:szCs w:val="22"/>
              </w:rPr>
              <w:t>Celková kvalita a přínos práce</w:t>
            </w: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Kvalita, náročnost a originalita řešení zvoleného tématu</w:t>
            </w:r>
          </w:p>
        </w:tc>
        <w:tc>
          <w:tcPr>
            <w:tcW w:w="212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225D34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Odborný přínos práce a možnost jejího praktického využití</w:t>
            </w:r>
          </w:p>
        </w:tc>
        <w:tc>
          <w:tcPr>
            <w:tcW w:w="212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46273A" w:rsidRDefault="00225D34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bookmarkStart w:id="0" w:name="_GoBack"/>
            <w:bookmarkEnd w:id="0"/>
          </w:p>
        </w:tc>
        <w:tc>
          <w:tcPr>
            <w:tcW w:w="205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46273A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3E5B22">
        <w:tc>
          <w:tcPr>
            <w:tcW w:w="5000" w:type="pct"/>
            <w:gridSpan w:val="8"/>
          </w:tcPr>
          <w:p w:rsidR="00105857" w:rsidRDefault="002E40F3" w:rsidP="00851B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důvodnění hodnocení práce:</w:t>
            </w:r>
          </w:p>
          <w:p w:rsidR="00E050AB" w:rsidRDefault="00E050AB" w:rsidP="0010585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áce splňuje základní formální náležitosti bakalářské práce. Teoretická část přináší </w:t>
            </w:r>
            <w:r w:rsidR="007C2841">
              <w:rPr>
                <w:sz w:val="22"/>
                <w:szCs w:val="22"/>
              </w:rPr>
              <w:t>vymezení termín</w:t>
            </w:r>
            <w:r w:rsidR="00242A00">
              <w:rPr>
                <w:sz w:val="22"/>
                <w:szCs w:val="22"/>
              </w:rPr>
              <w:t>ů</w:t>
            </w:r>
            <w:r w:rsidR="007C2841">
              <w:rPr>
                <w:sz w:val="22"/>
                <w:szCs w:val="22"/>
              </w:rPr>
              <w:t xml:space="preserve"> </w:t>
            </w:r>
            <w:r w:rsidR="00242A00">
              <w:rPr>
                <w:sz w:val="22"/>
                <w:szCs w:val="22"/>
              </w:rPr>
              <w:t>klima školy a klima třídy z </w:t>
            </w:r>
            <w:r w:rsidR="00FD5ECB">
              <w:rPr>
                <w:sz w:val="22"/>
                <w:szCs w:val="22"/>
              </w:rPr>
              <w:t>p</w:t>
            </w:r>
            <w:r w:rsidR="00242A00">
              <w:rPr>
                <w:sz w:val="22"/>
                <w:szCs w:val="22"/>
              </w:rPr>
              <w:t xml:space="preserve">ohledu více autorů. Předností teoretické části je výčet diagnostických metod a nástrojů pro měření klimatu školy i třídy. </w:t>
            </w:r>
            <w:r w:rsidR="00A95D3A">
              <w:rPr>
                <w:sz w:val="22"/>
                <w:szCs w:val="22"/>
              </w:rPr>
              <w:t xml:space="preserve">Práce obsahuje shrnutí teoretické i praktické části. </w:t>
            </w:r>
          </w:p>
          <w:p w:rsidR="007C2841" w:rsidRDefault="00745D67" w:rsidP="0010585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ktická část má </w:t>
            </w:r>
            <w:r w:rsidR="00A44AB8">
              <w:rPr>
                <w:sz w:val="22"/>
                <w:szCs w:val="22"/>
              </w:rPr>
              <w:t>jasně stanovený cíl, dílčí cíle</w:t>
            </w:r>
            <w:r>
              <w:rPr>
                <w:sz w:val="22"/>
                <w:szCs w:val="22"/>
              </w:rPr>
              <w:t xml:space="preserve"> i výzkumné otázky, které se ovšem v proudu textu trochu ztrácejí a ubírají přehlednosti a orientaci v textu. </w:t>
            </w:r>
          </w:p>
          <w:p w:rsidR="00323627" w:rsidRPr="00105857" w:rsidRDefault="00155BED" w:rsidP="00A44AB8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utorka využila již ověřený výzkumný nástroj, přesto dokázala výsledky dotazníkového šetření zpracovat do hloubky. </w:t>
            </w:r>
            <w:r w:rsidR="000523ED">
              <w:rPr>
                <w:sz w:val="22"/>
                <w:szCs w:val="22"/>
              </w:rPr>
              <w:t>Výho</w:t>
            </w:r>
            <w:r w:rsidR="00C77204">
              <w:rPr>
                <w:sz w:val="22"/>
                <w:szCs w:val="22"/>
              </w:rPr>
              <w:t xml:space="preserve">dou </w:t>
            </w:r>
            <w:r w:rsidR="00FD5ECB">
              <w:rPr>
                <w:sz w:val="22"/>
                <w:szCs w:val="22"/>
              </w:rPr>
              <w:t xml:space="preserve">vybraného </w:t>
            </w:r>
            <w:r w:rsidR="00C77204">
              <w:rPr>
                <w:sz w:val="22"/>
                <w:szCs w:val="22"/>
              </w:rPr>
              <w:t>nástroje je výzkumný soubor (rodiče, žáci, učitelé)</w:t>
            </w:r>
            <w:r w:rsidR="00FD5ECB">
              <w:rPr>
                <w:sz w:val="22"/>
                <w:szCs w:val="22"/>
              </w:rPr>
              <w:t>, který nabízí možnosti interpretace dat z více pohledů</w:t>
            </w:r>
            <w:r w:rsidR="00C77204">
              <w:rPr>
                <w:sz w:val="22"/>
                <w:szCs w:val="22"/>
              </w:rPr>
              <w:t>. Praktická čás</w:t>
            </w:r>
            <w:r w:rsidR="00FD5ECB">
              <w:rPr>
                <w:sz w:val="22"/>
                <w:szCs w:val="22"/>
              </w:rPr>
              <w:t xml:space="preserve">t je velmi podrobně zpracována i </w:t>
            </w:r>
            <w:r w:rsidR="00C77204">
              <w:rPr>
                <w:sz w:val="22"/>
                <w:szCs w:val="22"/>
              </w:rPr>
              <w:t xml:space="preserve">popsána. </w:t>
            </w:r>
            <w:r w:rsidR="00194133">
              <w:rPr>
                <w:sz w:val="22"/>
                <w:szCs w:val="22"/>
              </w:rPr>
              <w:t>K p</w:t>
            </w:r>
            <w:r w:rsidR="0067203E">
              <w:rPr>
                <w:sz w:val="22"/>
                <w:szCs w:val="22"/>
              </w:rPr>
              <w:t>řehlednosti</w:t>
            </w:r>
            <w:r>
              <w:rPr>
                <w:sz w:val="22"/>
                <w:szCs w:val="22"/>
              </w:rPr>
              <w:t xml:space="preserve"> interpretace dat </w:t>
            </w:r>
            <w:r w:rsidR="0067203E">
              <w:rPr>
                <w:sz w:val="22"/>
                <w:szCs w:val="22"/>
              </w:rPr>
              <w:t>scház</w:t>
            </w:r>
            <w:r>
              <w:rPr>
                <w:sz w:val="22"/>
                <w:szCs w:val="22"/>
              </w:rPr>
              <w:t>í komentáře po</w:t>
            </w:r>
            <w:r w:rsidR="0067203E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 tabulkami nejen ze statistického hlediska, ale v uvedení do souvislostí s</w:t>
            </w:r>
            <w:r w:rsidR="000523ED">
              <w:rPr>
                <w:sz w:val="22"/>
                <w:szCs w:val="22"/>
              </w:rPr>
              <w:t> jednotlivými položkami</w:t>
            </w:r>
            <w:r w:rsidR="00C77204">
              <w:rPr>
                <w:sz w:val="22"/>
                <w:szCs w:val="22"/>
              </w:rPr>
              <w:t xml:space="preserve">. </w:t>
            </w:r>
            <w:r w:rsidR="00A44AB8">
              <w:rPr>
                <w:sz w:val="22"/>
                <w:szCs w:val="22"/>
              </w:rPr>
              <w:t>Z</w:t>
            </w:r>
            <w:r w:rsidR="000523ED">
              <w:rPr>
                <w:sz w:val="22"/>
                <w:szCs w:val="22"/>
              </w:rPr>
              <w:t>práva o výsledcích má pro školu relevanci spíše ve stati</w:t>
            </w:r>
            <w:r w:rsidR="0067203E">
              <w:rPr>
                <w:sz w:val="22"/>
                <w:szCs w:val="22"/>
              </w:rPr>
              <w:t>sti</w:t>
            </w:r>
            <w:r w:rsidR="000523ED">
              <w:rPr>
                <w:sz w:val="22"/>
                <w:szCs w:val="22"/>
              </w:rPr>
              <w:t>cké než praktické rovině.</w:t>
            </w:r>
            <w:r w:rsidR="00194133">
              <w:rPr>
                <w:sz w:val="22"/>
                <w:szCs w:val="22"/>
              </w:rPr>
              <w:t xml:space="preserve"> </w:t>
            </w:r>
            <w:r w:rsidR="00775254">
              <w:rPr>
                <w:sz w:val="22"/>
                <w:szCs w:val="22"/>
              </w:rPr>
              <w:t xml:space="preserve">Práci doporučuji k obhajobě. </w:t>
            </w:r>
          </w:p>
        </w:tc>
      </w:tr>
      <w:tr w:rsidR="002E40F3" w:rsidRPr="00FE1061" w:rsidTr="003E5B22">
        <w:tc>
          <w:tcPr>
            <w:tcW w:w="5000" w:type="pct"/>
            <w:gridSpan w:val="8"/>
          </w:tcPr>
          <w:p w:rsidR="002E40F3" w:rsidRPr="00FE1061" w:rsidRDefault="002E40F3" w:rsidP="002E40F3">
            <w:pPr>
              <w:rPr>
                <w:b/>
              </w:rPr>
            </w:pPr>
            <w:r w:rsidRPr="00FE1061">
              <w:rPr>
                <w:b/>
                <w:sz w:val="22"/>
                <w:szCs w:val="22"/>
              </w:rPr>
              <w:t>Otázky k obhajobě:</w:t>
            </w:r>
          </w:p>
          <w:p w:rsidR="002E40F3" w:rsidRDefault="002E40F3" w:rsidP="00323627">
            <w:r>
              <w:t>1.</w:t>
            </w:r>
            <w:r w:rsidR="00105857">
              <w:t xml:space="preserve"> </w:t>
            </w:r>
            <w:r w:rsidR="00BB4683">
              <w:t xml:space="preserve">Vysvětlete </w:t>
            </w:r>
            <w:r w:rsidR="004A7521">
              <w:t>pojem kultura školy a uveďte jej do souvislosti s</w:t>
            </w:r>
            <w:r w:rsidR="00A44AB8">
              <w:t xml:space="preserve"> pojmem </w:t>
            </w:r>
            <w:r w:rsidR="004A7521">
              <w:t>klima</w:t>
            </w:r>
            <w:r w:rsidR="00A44AB8">
              <w:t xml:space="preserve"> </w:t>
            </w:r>
            <w:r w:rsidR="004A7521">
              <w:t xml:space="preserve">školy. </w:t>
            </w:r>
          </w:p>
          <w:p w:rsidR="00194133" w:rsidRDefault="00323627" w:rsidP="00E050AB">
            <w:r>
              <w:t>2.</w:t>
            </w:r>
            <w:r w:rsidR="006F36DC">
              <w:t xml:space="preserve"> Jak by podle </w:t>
            </w:r>
            <w:r w:rsidR="00E050AB">
              <w:t>V</w:t>
            </w:r>
            <w:r w:rsidR="006F36DC">
              <w:t xml:space="preserve">ás ovlivnila příprava studentů na výzkum výsledky </w:t>
            </w:r>
            <w:r w:rsidR="00E050AB">
              <w:t xml:space="preserve">šetření </w:t>
            </w:r>
            <w:r w:rsidR="006F36DC">
              <w:t xml:space="preserve">(odkaz na </w:t>
            </w:r>
            <w:r w:rsidR="0083093F">
              <w:t>kap. 3.5</w:t>
            </w:r>
            <w:r w:rsidR="006F36DC">
              <w:t xml:space="preserve"> </w:t>
            </w:r>
            <w:r w:rsidR="00194133">
              <w:t xml:space="preserve">   </w:t>
            </w:r>
          </w:p>
          <w:p w:rsidR="00323627" w:rsidRPr="00FE1061" w:rsidRDefault="00194133" w:rsidP="00194133">
            <w:r>
              <w:t xml:space="preserve">    </w:t>
            </w:r>
            <w:r w:rsidR="006F36DC">
              <w:t xml:space="preserve">Limity šetření, s. 65)? </w:t>
            </w:r>
          </w:p>
        </w:tc>
      </w:tr>
      <w:tr w:rsidR="002E40F3" w:rsidRPr="00FE1061" w:rsidTr="0083093F">
        <w:tc>
          <w:tcPr>
            <w:tcW w:w="3787" w:type="pct"/>
            <w:gridSpan w:val="2"/>
          </w:tcPr>
          <w:p w:rsidR="002E40F3" w:rsidRPr="00FE1061" w:rsidRDefault="002E40F3" w:rsidP="002E40F3">
            <w:r w:rsidRPr="00FE1061">
              <w:rPr>
                <w:b/>
                <w:sz w:val="22"/>
                <w:szCs w:val="22"/>
              </w:rPr>
              <w:t>Celkové hodnocení</w:t>
            </w:r>
            <w:r w:rsidRPr="00FE1061">
              <w:rPr>
                <w:rStyle w:val="Znakapoznpodarou"/>
                <w:b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212" w:type="pct"/>
            <w:vAlign w:val="center"/>
          </w:tcPr>
          <w:p w:rsidR="002E40F3" w:rsidRPr="00E85A2C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" w:type="pct"/>
            <w:vAlign w:val="center"/>
          </w:tcPr>
          <w:p w:rsidR="002E40F3" w:rsidRPr="00E85A2C" w:rsidRDefault="007E045D" w:rsidP="002E40F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205" w:type="pct"/>
            <w:vAlign w:val="center"/>
          </w:tcPr>
          <w:p w:rsidR="002E40F3" w:rsidRPr="00E85A2C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4" w:type="pct"/>
            <w:vAlign w:val="center"/>
          </w:tcPr>
          <w:p w:rsidR="002E40F3" w:rsidRPr="00E85A2C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" w:type="pct"/>
            <w:vAlign w:val="center"/>
          </w:tcPr>
          <w:p w:rsidR="002E40F3" w:rsidRPr="00E85A2C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center"/>
          </w:tcPr>
          <w:p w:rsidR="002E40F3" w:rsidRPr="00E85A2C" w:rsidRDefault="002E40F3" w:rsidP="002E40F3">
            <w:pPr>
              <w:jc w:val="center"/>
              <w:rPr>
                <w:sz w:val="22"/>
                <w:szCs w:val="22"/>
              </w:rPr>
            </w:pPr>
          </w:p>
        </w:tc>
      </w:tr>
      <w:tr w:rsidR="002E40F3" w:rsidRPr="00FE1061" w:rsidTr="0083093F">
        <w:tc>
          <w:tcPr>
            <w:tcW w:w="3787" w:type="pct"/>
            <w:gridSpan w:val="2"/>
            <w:vAlign w:val="center"/>
          </w:tcPr>
          <w:p w:rsidR="002E40F3" w:rsidRPr="00FE1061" w:rsidRDefault="002E40F3" w:rsidP="00323627">
            <w:r w:rsidRPr="00FE1061">
              <w:rPr>
                <w:sz w:val="22"/>
                <w:szCs w:val="22"/>
              </w:rPr>
              <w:t>Datum: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13" w:type="pct"/>
            <w:gridSpan w:val="6"/>
            <w:vAlign w:val="center"/>
          </w:tcPr>
          <w:p w:rsidR="002E40F3" w:rsidRPr="00FE1061" w:rsidRDefault="002E40F3" w:rsidP="002E40F3">
            <w:r w:rsidRPr="00FE1061">
              <w:rPr>
                <w:sz w:val="22"/>
                <w:szCs w:val="22"/>
              </w:rPr>
              <w:t>Podpis:</w:t>
            </w:r>
          </w:p>
        </w:tc>
      </w:tr>
    </w:tbl>
    <w:p w:rsidR="00B94260" w:rsidRDefault="00B94260"/>
    <w:sectPr w:rsidR="00B94260" w:rsidSect="004174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31E2" w:rsidRDefault="006531E2" w:rsidP="001471ED">
      <w:r>
        <w:separator/>
      </w:r>
    </w:p>
  </w:endnote>
  <w:endnote w:type="continuationSeparator" w:id="0">
    <w:p w:rsidR="006531E2" w:rsidRDefault="006531E2" w:rsidP="00147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31E2" w:rsidRDefault="006531E2" w:rsidP="001471ED">
      <w:r>
        <w:separator/>
      </w:r>
    </w:p>
  </w:footnote>
  <w:footnote w:type="continuationSeparator" w:id="0">
    <w:p w:rsidR="006531E2" w:rsidRDefault="006531E2" w:rsidP="001471ED">
      <w:r>
        <w:continuationSeparator/>
      </w:r>
    </w:p>
  </w:footnote>
  <w:footnote w:id="1">
    <w:p w:rsidR="002E40F3" w:rsidRDefault="002E40F3" w:rsidP="001471ED">
      <w:pPr>
        <w:pStyle w:val="Textpoznpodarou"/>
      </w:pPr>
      <w:r>
        <w:rPr>
          <w:rStyle w:val="Znakapoznpodarou"/>
        </w:rPr>
        <w:t>*</w:t>
      </w:r>
      <w:r>
        <w:t xml:space="preserve"> Výsledná známka není aritmetickým průměrem jednotlivých kritérií hodnocení prác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6213E3"/>
    <w:multiLevelType w:val="hybridMultilevel"/>
    <w:tmpl w:val="C4D47E4E"/>
    <w:lvl w:ilvl="0" w:tplc="DA5449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AB5D25"/>
    <w:multiLevelType w:val="hybridMultilevel"/>
    <w:tmpl w:val="B3B849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3NDcyNbKwMDU0szRR0lEKTi0uzszPAykwqgUAX6+o+ywAAAA="/>
  </w:docVars>
  <w:rsids>
    <w:rsidRoot w:val="001471ED"/>
    <w:rsid w:val="0002465C"/>
    <w:rsid w:val="000523ED"/>
    <w:rsid w:val="000D1EAA"/>
    <w:rsid w:val="000E102F"/>
    <w:rsid w:val="00102BCF"/>
    <w:rsid w:val="00105857"/>
    <w:rsid w:val="001268F2"/>
    <w:rsid w:val="001471ED"/>
    <w:rsid w:val="00155BED"/>
    <w:rsid w:val="00194133"/>
    <w:rsid w:val="001D2C5F"/>
    <w:rsid w:val="001D33EA"/>
    <w:rsid w:val="00225D34"/>
    <w:rsid w:val="00242A00"/>
    <w:rsid w:val="002E40F3"/>
    <w:rsid w:val="00323627"/>
    <w:rsid w:val="003810DC"/>
    <w:rsid w:val="003830B4"/>
    <w:rsid w:val="00385E1B"/>
    <w:rsid w:val="003B641E"/>
    <w:rsid w:val="003E5B22"/>
    <w:rsid w:val="00404D7F"/>
    <w:rsid w:val="00417493"/>
    <w:rsid w:val="0046273A"/>
    <w:rsid w:val="004A0F0E"/>
    <w:rsid w:val="004A7521"/>
    <w:rsid w:val="00501834"/>
    <w:rsid w:val="0053742C"/>
    <w:rsid w:val="005570D7"/>
    <w:rsid w:val="005A5D39"/>
    <w:rsid w:val="006531E2"/>
    <w:rsid w:val="0067203E"/>
    <w:rsid w:val="006D3086"/>
    <w:rsid w:val="006F36DC"/>
    <w:rsid w:val="00745D67"/>
    <w:rsid w:val="00775254"/>
    <w:rsid w:val="007C2841"/>
    <w:rsid w:val="007D6F45"/>
    <w:rsid w:val="007E045D"/>
    <w:rsid w:val="007F119E"/>
    <w:rsid w:val="00801323"/>
    <w:rsid w:val="0083093F"/>
    <w:rsid w:val="00851BAB"/>
    <w:rsid w:val="00851C00"/>
    <w:rsid w:val="0086035D"/>
    <w:rsid w:val="008D4BFE"/>
    <w:rsid w:val="008D553A"/>
    <w:rsid w:val="008D70D2"/>
    <w:rsid w:val="00910BA0"/>
    <w:rsid w:val="00924F33"/>
    <w:rsid w:val="00972503"/>
    <w:rsid w:val="00974F9A"/>
    <w:rsid w:val="009B69DC"/>
    <w:rsid w:val="00A44AB8"/>
    <w:rsid w:val="00A95D3A"/>
    <w:rsid w:val="00AA58C0"/>
    <w:rsid w:val="00B21FD8"/>
    <w:rsid w:val="00B94260"/>
    <w:rsid w:val="00BB4683"/>
    <w:rsid w:val="00C46518"/>
    <w:rsid w:val="00C77204"/>
    <w:rsid w:val="00D22072"/>
    <w:rsid w:val="00D33BCE"/>
    <w:rsid w:val="00D54AA4"/>
    <w:rsid w:val="00D634C5"/>
    <w:rsid w:val="00E050AB"/>
    <w:rsid w:val="00E85A2C"/>
    <w:rsid w:val="00EA40CB"/>
    <w:rsid w:val="00F52E8B"/>
    <w:rsid w:val="00FD5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47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1471E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471E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1471ED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AA58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47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semiHidden/>
    <w:rsid w:val="001471E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471E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semiHidden/>
    <w:rsid w:val="001471ED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AA58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8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7E4E231-6FC9-4A7D-BEBF-71F4E40EF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</Pages>
  <Words>401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čvarová Ilona</dc:creator>
  <cp:lastModifiedBy>Petrů Puhrová Barbora</cp:lastModifiedBy>
  <cp:revision>7</cp:revision>
  <dcterms:created xsi:type="dcterms:W3CDTF">2017-05-05T19:59:00Z</dcterms:created>
  <dcterms:modified xsi:type="dcterms:W3CDTF">2017-05-11T07:19:00Z</dcterms:modified>
</cp:coreProperties>
</file>